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1 16:32:2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b369c66] 2022-02-01: update length freq plot</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23:32:30Z</dcterms:created>
  <dcterms:modified xsi:type="dcterms:W3CDTF">2022-02-01T23: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